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1930f7df0bd023582609abce4634c2ec8c945c8"/>
    <w:p>
      <w:pPr>
        <w:pStyle w:val="Heading2"/>
      </w:pPr>
      <w:r>
        <w:t xml:space="preserve">Organización. 3n.1. Mapa producto PGN. SIAF</w:t>
      </w:r>
    </w:p>
    <w:bookmarkStart w:id="0" w:name="fig:Organización.3n.1.MapaproductoPGN.SIAF"/>
    <w:p>
      <w:pPr>
        <w:pStyle w:val="CaptionedFigure"/>
      </w:pPr>
      <w:bookmarkStart w:id="23" w:name="Xb7eabf230676024350447ef5b5e72cc9a12f850"/>
      <w:r>
        <w:drawing>
          <wp:inline>
            <wp:extent cx="5943600" cy="2784787"/>
            <wp:effectExtent b="0" l="0" r="0" t="0"/>
            <wp:docPr descr="Figure 1: Diagram: Organización. 3n.1. Mapa producto PGN. SIAF" title="" id="21" name="Picture"/>
            <a:graphic>
              <a:graphicData uri="http://schemas.openxmlformats.org/drawingml/2006/picture">
                <pic:pic>
                  <pic:nvPicPr>
                    <pic:cNvPr descr="images/Organización.3n.1.MapaproductoPGN.SIAF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3n.1. Mapa producto PGN. SIAF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 (copy) (copy) (copy)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de acuerdo al 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ción de acciones específicas según el estado de los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mac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almace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UD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ones CRUD (Crear, Leer, Actualizar, Eliminar) en campos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ación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de movimientos de acuerdo con los asientos abier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de 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cuentas de funcionari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en Microsoft (Autenticaci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mediante cuentas de Microsof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álculo de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lculo automático del total basado en la información de elem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ódigo (autoincremen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automática de códigos que se reinician cada añ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iendo del tipo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movimientos según su tipo, incluyendo elementos como conceptos, beneficiarios y funcionarios (maestros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ele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del estado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cha autom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gnación automática de la fecha e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trar por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 para filtrar los movimientos devolutivos según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 Posesio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información sobre funcionarios en po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s (Nómina) vs Funcionarios (Sia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ación y actualización de información de funcionarios almacenada en Siaf con la información de nómin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docu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informes y reportes para proporcionar la información solicitad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 (Doble fac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de usuario mediante doble factor de segurid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Consum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relacionados con elementos consumibl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devolu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con Hom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ronización de datos con el sistema Hommini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CR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para crear, leer, actualizar y eliminar registros en 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la creación de asientos dependiendo d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ingresar datos relacionados co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lista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ción personalizada en forma de lista con filtros por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19:55:33Z</dcterms:created>
  <dcterms:modified xsi:type="dcterms:W3CDTF">2023-11-08T19:5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